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r w:rsidRPr="00480B4E">
        <w:t>More Exercises: Methods</w:t>
      </w:r>
    </w:p>
    <w:p w14:paraId="707445CF" w14:textId="774F5D5D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Hyperlink"/>
          </w:rPr>
          <w:t>"Programming</w:t>
        </w:r>
        <w:r w:rsidRPr="00480B4E">
          <w:rPr>
            <w:rStyle w:val="Hyperlink"/>
          </w:rPr>
          <w:t xml:space="preserve"> Fundamentals" course @ </w:t>
        </w:r>
        <w:r w:rsidRPr="00480B4E">
          <w:rPr>
            <w:rStyle w:val="Hyperlink"/>
            <w:noProof/>
          </w:rPr>
          <w:t>SoftUni</w:t>
        </w:r>
      </w:hyperlink>
      <w:bookmarkStart w:id="0" w:name="_GoBack"/>
      <w:bookmarkEnd w:id="0"/>
      <w:r w:rsidRPr="00480B4E">
        <w:t>.</w:t>
      </w:r>
    </w:p>
    <w:p w14:paraId="37A71487" w14:textId="77777777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proofErr w:type="spellStart"/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proofErr w:type="spellEnd"/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6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864"/>
      </w:tblGrid>
      <w:tr w:rsidR="00480B4E" w:rsidRPr="00480B4E" w14:paraId="1D810E71" w14:textId="77777777" w:rsidTr="00F6061D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6061D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86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6061D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86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1</w:t>
      </w:r>
      <w:proofErr w:type="gramStart"/>
      <w:r w:rsidRPr="002A6890">
        <w:rPr>
          <w:b/>
        </w:rPr>
        <w:t>)(</w:t>
      </w:r>
      <w:proofErr w:type="gramEnd"/>
      <w:r w:rsidRPr="002A6890">
        <w:rPr>
          <w:b/>
        </w:rPr>
        <w:t>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1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1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proofErr w:type="spellStart"/>
      <w:r w:rsidRPr="00480B4E">
        <w:t>Tribonacci</w:t>
      </w:r>
      <w:proofErr w:type="spellEnd"/>
      <w:r w:rsidRPr="00480B4E">
        <w:t xml:space="preserve">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</w:t>
      </w:r>
      <w:proofErr w:type="spellStart"/>
      <w:r w:rsidRPr="00480B4E">
        <w:rPr>
          <w:b/>
        </w:rPr>
        <w:t>Tribonacci</w:t>
      </w:r>
      <w:proofErr w:type="spellEnd"/>
      <w:r w:rsidRPr="00480B4E">
        <w:rPr>
          <w:b/>
        </w:rPr>
        <w:t>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</w:t>
      </w:r>
      <w:proofErr w:type="spellStart"/>
      <w:r w:rsidRPr="00480B4E">
        <w:t>Tribonacci</w:t>
      </w:r>
      <w:proofErr w:type="spellEnd"/>
      <w:r w:rsidRPr="00480B4E">
        <w:t xml:space="preserve">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13A36A71" w14:textId="77777777" w:rsidR="00480B4E" w:rsidRPr="00480B4E" w:rsidRDefault="00480B4E" w:rsidP="00480B4E">
      <w:pPr>
        <w:rPr>
          <w:lang w:val="bg-BG"/>
        </w:rPr>
      </w:pPr>
    </w:p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4869A" w14:textId="77777777" w:rsidR="00FE5B88" w:rsidRDefault="00FE5B88" w:rsidP="008068A2">
      <w:pPr>
        <w:spacing w:after="0" w:line="240" w:lineRule="auto"/>
      </w:pPr>
      <w:r>
        <w:separator/>
      </w:r>
    </w:p>
  </w:endnote>
  <w:endnote w:type="continuationSeparator" w:id="0">
    <w:p w14:paraId="0D5042B0" w14:textId="77777777" w:rsidR="00FE5B88" w:rsidRDefault="00FE5B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721E8" w14:textId="77777777" w:rsidR="00FE5B88" w:rsidRDefault="00FE5B88" w:rsidP="008068A2">
      <w:pPr>
        <w:spacing w:after="0" w:line="240" w:lineRule="auto"/>
      </w:pPr>
      <w:r>
        <w:separator/>
      </w:r>
    </w:p>
  </w:footnote>
  <w:footnote w:type="continuationSeparator" w:id="0">
    <w:p w14:paraId="26DEEA42" w14:textId="77777777" w:rsidR="00FE5B88" w:rsidRDefault="00FE5B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rAUAnMRe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3-31T13:18:00Z</dcterms:modified>
  <cp:category>programming; education; software engineering; software development</cp:category>
</cp:coreProperties>
</file>